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ad4d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270e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7696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0Z</dcterms:created>
  <dcterms:modified xsi:type="dcterms:W3CDTF">2016-11-22T04:20:40Z</dcterms:modified>
</cp:coreProperties>
</file>